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63F04" w14:textId="64EEBA5F" w:rsidR="005A53AD" w:rsidRPr="00EF2458" w:rsidRDefault="0088762F" w:rsidP="004408DD">
      <w:pPr>
        <w:pStyle w:val="Title"/>
        <w:rPr>
          <w:rFonts w:ascii="Roboto" w:hAnsi="Roboto"/>
          <w:sz w:val="36"/>
          <w:szCs w:val="22"/>
        </w:rPr>
      </w:pPr>
      <w:r w:rsidRPr="00EF2458">
        <w:rPr>
          <w:rFonts w:ascii="Roboto" w:hAnsi="Roboto"/>
          <w:sz w:val="36"/>
          <w:szCs w:val="22"/>
        </w:rPr>
        <w:t xml:space="preserve">Deliverable </w:t>
      </w:r>
      <w:r w:rsidR="004D52E1" w:rsidRPr="00EF2458">
        <w:rPr>
          <w:rFonts w:ascii="Roboto" w:hAnsi="Roboto"/>
          <w:sz w:val="36"/>
          <w:szCs w:val="22"/>
        </w:rPr>
        <w:t>0</w:t>
      </w:r>
      <w:r w:rsidR="005338D2" w:rsidRPr="00EF2458">
        <w:rPr>
          <w:rFonts w:ascii="Roboto" w:hAnsi="Roboto"/>
          <w:sz w:val="36"/>
          <w:szCs w:val="22"/>
        </w:rPr>
        <w:t>6</w:t>
      </w:r>
      <w:r w:rsidR="00A004FE" w:rsidRPr="00EF2458">
        <w:rPr>
          <w:rFonts w:ascii="Roboto" w:hAnsi="Roboto"/>
          <w:sz w:val="36"/>
          <w:szCs w:val="22"/>
        </w:rPr>
        <w:t xml:space="preserve"> </w:t>
      </w:r>
      <w:r w:rsidR="00BD00C3" w:rsidRPr="00EF2458">
        <w:rPr>
          <w:rFonts w:ascii="Roboto" w:hAnsi="Roboto"/>
          <w:sz w:val="36"/>
          <w:szCs w:val="22"/>
        </w:rPr>
        <w:t>–</w:t>
      </w:r>
      <w:r w:rsidR="00EE64F4" w:rsidRPr="00EF2458">
        <w:rPr>
          <w:rFonts w:ascii="Roboto" w:hAnsi="Roboto"/>
          <w:sz w:val="36"/>
          <w:szCs w:val="22"/>
        </w:rPr>
        <w:t xml:space="preserve"> </w:t>
      </w:r>
      <w:r w:rsidR="00BD00C3" w:rsidRPr="00EF2458">
        <w:rPr>
          <w:rFonts w:ascii="Roboto" w:hAnsi="Roboto"/>
          <w:sz w:val="36"/>
          <w:szCs w:val="22"/>
        </w:rPr>
        <w:t>Worksheet</w:t>
      </w:r>
    </w:p>
    <w:p w14:paraId="3570B397" w14:textId="77777777" w:rsidR="004408DD" w:rsidRPr="00EF2458" w:rsidRDefault="004408DD" w:rsidP="004408DD">
      <w:pPr>
        <w:rPr>
          <w:rFonts w:ascii="Roboto" w:hAnsi="Roboto"/>
        </w:rPr>
      </w:pPr>
    </w:p>
    <w:p w14:paraId="38518A44" w14:textId="396C86BA" w:rsidR="005F317D" w:rsidRPr="00EF2458" w:rsidRDefault="00BD00C3" w:rsidP="005F317D">
      <w:pPr>
        <w:rPr>
          <w:rFonts w:ascii="Roboto" w:hAnsi="Roboto"/>
        </w:rPr>
      </w:pPr>
      <w:r w:rsidRPr="00EF2458">
        <w:rPr>
          <w:rFonts w:ascii="Roboto" w:hAnsi="Roboto"/>
          <w:b/>
        </w:rPr>
        <w:t>Instructions:</w:t>
      </w:r>
      <w:r w:rsidR="004D52E1" w:rsidRPr="00EF2458">
        <w:rPr>
          <w:rFonts w:ascii="Roboto" w:hAnsi="Roboto"/>
          <w:b/>
        </w:rPr>
        <w:t xml:space="preserve"> </w:t>
      </w:r>
      <w:r w:rsidR="00A004FE" w:rsidRPr="00EF2458">
        <w:rPr>
          <w:rFonts w:ascii="Roboto" w:hAnsi="Roboto"/>
          <w:b/>
        </w:rPr>
        <w:t xml:space="preserve"> </w:t>
      </w:r>
      <w:r w:rsidR="00A004FE" w:rsidRPr="00EF2458">
        <w:rPr>
          <w:rFonts w:ascii="Roboto" w:hAnsi="Roboto"/>
        </w:rPr>
        <w:t>Th</w:t>
      </w:r>
      <w:r w:rsidRPr="00EF2458">
        <w:rPr>
          <w:rFonts w:ascii="Roboto" w:hAnsi="Roboto"/>
        </w:rPr>
        <w:t xml:space="preserve">e following worksheet is </w:t>
      </w:r>
      <w:r w:rsidR="005F317D" w:rsidRPr="00EF2458">
        <w:rPr>
          <w:rFonts w:ascii="Roboto" w:hAnsi="Roboto"/>
        </w:rPr>
        <w:t>provided</w:t>
      </w:r>
      <w:r w:rsidRPr="00EF2458">
        <w:rPr>
          <w:rFonts w:ascii="Roboto" w:hAnsi="Roboto"/>
        </w:rPr>
        <w:t xml:space="preserve"> to you </w:t>
      </w:r>
      <w:r w:rsidR="005F317D" w:rsidRPr="00EF2458">
        <w:rPr>
          <w:rFonts w:ascii="Roboto" w:hAnsi="Roboto"/>
        </w:rPr>
        <w:t>to help you organize your findings</w:t>
      </w:r>
      <w:r w:rsidR="004D52E1" w:rsidRPr="00EF2458">
        <w:rPr>
          <w:rFonts w:ascii="Roboto" w:hAnsi="Roboto"/>
        </w:rPr>
        <w:t xml:space="preserve">. Your job is to </w:t>
      </w:r>
      <w:r w:rsidRPr="00EF2458">
        <w:rPr>
          <w:rFonts w:ascii="Roboto" w:hAnsi="Roboto"/>
        </w:rPr>
        <w:t>walk thr</w:t>
      </w:r>
      <w:r w:rsidR="004D52E1" w:rsidRPr="00EF2458">
        <w:rPr>
          <w:rFonts w:ascii="Roboto" w:hAnsi="Roboto"/>
        </w:rPr>
        <w:t>o</w:t>
      </w:r>
      <w:r w:rsidR="005F317D" w:rsidRPr="00EF2458">
        <w:rPr>
          <w:rFonts w:ascii="Roboto" w:hAnsi="Roboto"/>
        </w:rPr>
        <w:t xml:space="preserve">ugh the problems by showing </w:t>
      </w:r>
      <w:r w:rsidRPr="00EF2458">
        <w:rPr>
          <w:rFonts w:ascii="Roboto" w:hAnsi="Roboto"/>
        </w:rPr>
        <w:t>how to solve each problem in detail. You are expected to explain all of the steps in your own words</w:t>
      </w:r>
      <w:r w:rsidR="004D52E1" w:rsidRPr="00EF2458">
        <w:rPr>
          <w:rFonts w:ascii="Roboto" w:hAnsi="Roboto"/>
        </w:rPr>
        <w:t>.</w:t>
      </w:r>
      <w:r w:rsidR="005F317D" w:rsidRPr="00EF2458">
        <w:rPr>
          <w:rFonts w:ascii="Roboto" w:hAnsi="Roboto"/>
        </w:rPr>
        <w:t xml:space="preserve"> You are given a </w:t>
      </w:r>
      <w:r w:rsidR="005F317D" w:rsidRPr="00EF2458">
        <w:rPr>
          <w:rFonts w:ascii="Roboto" w:hAnsi="Roboto"/>
          <w:b/>
          <w:color w:val="FF0000"/>
        </w:rPr>
        <w:t xml:space="preserve">&lt;please link to Deliverable 06 </w:t>
      </w:r>
      <w:r w:rsidR="00F20F46" w:rsidRPr="00EF2458">
        <w:rPr>
          <w:rFonts w:ascii="Roboto" w:hAnsi="Roboto"/>
          <w:b/>
          <w:color w:val="FF0000"/>
        </w:rPr>
        <w:t>spreadsheet</w:t>
      </w:r>
      <w:r w:rsidR="005F317D" w:rsidRPr="00EF2458">
        <w:rPr>
          <w:rFonts w:ascii="Roboto" w:hAnsi="Roboto"/>
          <w:b/>
          <w:color w:val="FF0000"/>
        </w:rPr>
        <w:t>&gt;</w:t>
      </w:r>
      <w:r w:rsidR="005F317D" w:rsidRPr="00EF2458">
        <w:rPr>
          <w:rFonts w:ascii="Roboto" w:hAnsi="Roboto"/>
          <w:color w:val="0000CC"/>
          <w:u w:val="single"/>
        </w:rPr>
        <w:t>spreadsheet</w:t>
      </w:r>
      <w:r w:rsidR="005F317D" w:rsidRPr="00EF2458">
        <w:rPr>
          <w:rFonts w:ascii="Roboto" w:hAnsi="Roboto"/>
          <w:b/>
          <w:color w:val="FF0000"/>
        </w:rPr>
        <w:t>&lt;/link&gt;</w:t>
      </w:r>
      <w:r w:rsidR="005F317D" w:rsidRPr="00EF2458">
        <w:rPr>
          <w:rFonts w:ascii="Roboto" w:hAnsi="Roboto"/>
        </w:rPr>
        <w:t xml:space="preserve"> that contains the following information:</w:t>
      </w:r>
    </w:p>
    <w:p w14:paraId="2B3215FE" w14:textId="6812F41E" w:rsidR="005F317D" w:rsidRPr="00EF2458" w:rsidRDefault="005F317D" w:rsidP="005F317D">
      <w:pPr>
        <w:pStyle w:val="ListParagraph"/>
        <w:numPr>
          <w:ilvl w:val="0"/>
          <w:numId w:val="7"/>
        </w:numPr>
        <w:rPr>
          <w:rFonts w:ascii="Roboto" w:hAnsi="Roboto"/>
        </w:rPr>
      </w:pPr>
      <w:r w:rsidRPr="00EF2458">
        <w:rPr>
          <w:rFonts w:ascii="Roboto" w:hAnsi="Roboto"/>
        </w:rPr>
        <w:t>Magnitude measured on the Richter scale</w:t>
      </w:r>
    </w:p>
    <w:p w14:paraId="474EB3EB" w14:textId="13FB63D9" w:rsidR="00A004FE" w:rsidRPr="00EF2458" w:rsidRDefault="005F317D" w:rsidP="00A23DB5">
      <w:pPr>
        <w:pStyle w:val="ListParagraph"/>
        <w:numPr>
          <w:ilvl w:val="0"/>
          <w:numId w:val="7"/>
        </w:numPr>
        <w:spacing w:line="240" w:lineRule="auto"/>
        <w:rPr>
          <w:rFonts w:ascii="Roboto" w:hAnsi="Roboto"/>
        </w:rPr>
      </w:pPr>
      <w:r w:rsidRPr="00EF2458">
        <w:rPr>
          <w:rFonts w:ascii="Roboto" w:hAnsi="Roboto"/>
        </w:rPr>
        <w:t>Depth in km</w:t>
      </w:r>
    </w:p>
    <w:p w14:paraId="5967BE77" w14:textId="77777777" w:rsidR="005F5700" w:rsidRPr="00EF2458" w:rsidRDefault="005F5700" w:rsidP="004D52E1">
      <w:pPr>
        <w:pBdr>
          <w:bottom w:val="single" w:sz="4" w:space="1" w:color="auto"/>
        </w:pBdr>
        <w:spacing w:line="240" w:lineRule="auto"/>
        <w:rPr>
          <w:rFonts w:ascii="Roboto" w:hAnsi="Roboto"/>
        </w:rPr>
      </w:pPr>
    </w:p>
    <w:p w14:paraId="7C02C9F9" w14:textId="77777777" w:rsidR="004D7047" w:rsidRPr="00EF2458" w:rsidRDefault="004D7047" w:rsidP="004D52E1">
      <w:pPr>
        <w:pStyle w:val="Title"/>
        <w:jc w:val="center"/>
        <w:rPr>
          <w:rFonts w:ascii="Roboto" w:hAnsi="Roboto"/>
          <w:sz w:val="22"/>
          <w:szCs w:val="22"/>
        </w:rPr>
      </w:pPr>
    </w:p>
    <w:p w14:paraId="120B4122" w14:textId="34F53A8C" w:rsidR="005F5700" w:rsidRPr="00EF2458" w:rsidRDefault="004D7047" w:rsidP="004D52E1">
      <w:pPr>
        <w:pStyle w:val="Title"/>
        <w:rPr>
          <w:rFonts w:ascii="Roboto" w:hAnsi="Roboto"/>
          <w:b/>
          <w:sz w:val="36"/>
          <w:szCs w:val="22"/>
        </w:rPr>
      </w:pPr>
      <w:r w:rsidRPr="00EF2458">
        <w:rPr>
          <w:rFonts w:ascii="Roboto" w:hAnsi="Roboto"/>
          <w:b/>
          <w:sz w:val="36"/>
          <w:szCs w:val="22"/>
        </w:rPr>
        <w:t>Module 0</w:t>
      </w:r>
      <w:r w:rsidR="005338D2" w:rsidRPr="00EF2458">
        <w:rPr>
          <w:rFonts w:ascii="Roboto" w:hAnsi="Roboto"/>
          <w:b/>
          <w:sz w:val="36"/>
          <w:szCs w:val="22"/>
        </w:rPr>
        <w:t>6</w:t>
      </w:r>
      <w:r w:rsidR="0010592B" w:rsidRPr="00EF2458">
        <w:rPr>
          <w:rFonts w:ascii="Roboto" w:hAnsi="Roboto"/>
          <w:b/>
          <w:sz w:val="36"/>
          <w:szCs w:val="22"/>
        </w:rPr>
        <w:t xml:space="preserve"> </w:t>
      </w:r>
      <w:r w:rsidRPr="00EF2458">
        <w:rPr>
          <w:rFonts w:ascii="Roboto" w:hAnsi="Roboto"/>
          <w:b/>
          <w:sz w:val="36"/>
          <w:szCs w:val="22"/>
        </w:rPr>
        <w:t>Problems</w:t>
      </w:r>
    </w:p>
    <w:p w14:paraId="54CE6993" w14:textId="77777777" w:rsidR="004D7047" w:rsidRPr="00EF2458" w:rsidRDefault="004D7047" w:rsidP="004D52E1">
      <w:pPr>
        <w:spacing w:line="240" w:lineRule="auto"/>
        <w:rPr>
          <w:rFonts w:ascii="Roboto" w:hAnsi="Roboto"/>
        </w:rPr>
      </w:pPr>
    </w:p>
    <w:p w14:paraId="59FE38A2" w14:textId="461515CD" w:rsidR="0085690F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 xml:space="preserve">Construct a scatterplot of the data and paste it below. </w:t>
      </w:r>
    </w:p>
    <w:p w14:paraId="27E42A29" w14:textId="5B2EB0F7" w:rsidR="0010592B" w:rsidRPr="00EF2458" w:rsidRDefault="0010592B" w:rsidP="004D52E1">
      <w:pPr>
        <w:spacing w:line="240" w:lineRule="auto"/>
        <w:rPr>
          <w:rFonts w:ascii="Roboto" w:eastAsiaTheme="minorEastAsia" w:hAnsi="Roboto"/>
        </w:rPr>
      </w:pPr>
    </w:p>
    <w:p w14:paraId="33173F95" w14:textId="2046E793" w:rsidR="000F76AC" w:rsidRPr="00EF2458" w:rsidRDefault="0085690F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Continue the solution</w:t>
      </w:r>
      <w:r w:rsidR="000F76AC" w:rsidRPr="00EF2458">
        <w:rPr>
          <w:rFonts w:ascii="Roboto" w:hAnsi="Roboto"/>
          <w:b/>
        </w:rPr>
        <w:t>:</w:t>
      </w:r>
      <w:r w:rsidR="000F76AC" w:rsidRPr="00EF2458">
        <w:rPr>
          <w:rFonts w:ascii="Roboto" w:hAnsi="Roboto"/>
        </w:rPr>
        <w:t xml:space="preserve"> </w:t>
      </w:r>
    </w:p>
    <w:p w14:paraId="1DEF013C" w14:textId="77777777" w:rsidR="000F76AC" w:rsidRPr="00EF2458" w:rsidRDefault="000F76AC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B67258D" wp14:editId="1371EA08">
                <wp:extent cx="5419725" cy="2514600"/>
                <wp:effectExtent l="0" t="0" r="28575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9725" cy="251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13174" w14:textId="4AF516D3" w:rsidR="005F317D" w:rsidRPr="00AF22B0" w:rsidRDefault="005F317D" w:rsidP="005F317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>
                              <w:rPr>
                                <w:rFonts w:ascii="Roboto" w:hAnsi="Roboto"/>
                                <w:i/>
                              </w:rPr>
                              <w:t>Paste your scatterplot.</w:t>
                            </w:r>
                          </w:p>
                          <w:p w14:paraId="1392C6F0" w14:textId="47A117F7" w:rsidR="000F76AC" w:rsidRPr="00AF22B0" w:rsidRDefault="000F76AC" w:rsidP="000F76AC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B67258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26.75pt;height:19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O1blQIAALM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" fillcolor="white [3201]" strokeweight=".5pt">
                <v:textbox>
                  <w:txbxContent>
                    <w:p w14:paraId="0A213174" w14:textId="4AF516D3" w:rsidR="005F317D" w:rsidRPr="00AF22B0" w:rsidRDefault="005F317D" w:rsidP="005F317D">
                      <w:pPr>
                        <w:rPr>
                          <w:rFonts w:ascii="Roboto" w:hAnsi="Roboto"/>
                          <w:i/>
                        </w:rPr>
                      </w:pPr>
                      <w:r>
                        <w:rPr>
                          <w:rFonts w:ascii="Roboto" w:hAnsi="Roboto"/>
                          <w:i/>
                        </w:rPr>
                        <w:t>Paste your scatterplot.</w:t>
                      </w:r>
                    </w:p>
                    <w:p w14:paraId="1392C6F0" w14:textId="47A117F7" w:rsidR="000F76AC" w:rsidRPr="00AF22B0" w:rsidRDefault="000F76AC" w:rsidP="000F76AC">
                      <w:pPr>
                        <w:rPr>
                          <w:rFonts w:ascii="Roboto" w:hAnsi="Roboto"/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0F26EC" w14:textId="77777777" w:rsidR="000F76AC" w:rsidRPr="00EF2458" w:rsidRDefault="000F76AC" w:rsidP="004D52E1">
      <w:pPr>
        <w:pStyle w:val="ListParagraph"/>
        <w:spacing w:line="240" w:lineRule="auto"/>
        <w:rPr>
          <w:rFonts w:ascii="Roboto" w:hAnsi="Roboto"/>
        </w:rPr>
      </w:pPr>
    </w:p>
    <w:p w14:paraId="53E9B7A7" w14:textId="48375E21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0F22F760" w14:textId="4B78DA1E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76548C3C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</w:p>
    <w:p w14:paraId="16925C22" w14:textId="09FD3209" w:rsidR="005F317D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 xml:space="preserve">Find the value of the linear correlation coefficient </w:t>
      </w:r>
      <w:r w:rsidRPr="00EF2458">
        <w:rPr>
          <w:rFonts w:ascii="Roboto" w:eastAsiaTheme="minorEastAsia" w:hAnsi="Roboto"/>
          <w:i/>
        </w:rPr>
        <w:t>r</w:t>
      </w:r>
      <w:r w:rsidRPr="00EF2458">
        <w:rPr>
          <w:rFonts w:ascii="Roboto" w:eastAsiaTheme="minorEastAsia" w:hAnsi="Roboto"/>
        </w:rPr>
        <w:t xml:space="preserve"> and the critical value of </w:t>
      </w:r>
      <w:r w:rsidRPr="00EF2458">
        <w:rPr>
          <w:rFonts w:ascii="Roboto" w:eastAsiaTheme="minorEastAsia" w:hAnsi="Roboto"/>
          <w:i/>
        </w:rPr>
        <w:t>r</w:t>
      </w:r>
      <w:r w:rsidRPr="00EF2458">
        <w:rPr>
          <w:rFonts w:ascii="Roboto" w:eastAsiaTheme="minorEastAsia" w:hAnsi="Roboto"/>
        </w:rPr>
        <w:t xml:space="preserve"> using </w:t>
      </w:r>
      <w:r w:rsidRPr="00EF2458">
        <w:rPr>
          <w:rFonts w:ascii="Roboto" w:eastAsiaTheme="minorEastAsia" w:hAnsi="Roboto" w:cs="Times New Roman"/>
        </w:rPr>
        <w:t>α</w:t>
      </w:r>
      <w:r w:rsidRPr="00EF2458">
        <w:rPr>
          <w:rFonts w:ascii="Roboto" w:eastAsiaTheme="minorEastAsia" w:hAnsi="Roboto"/>
        </w:rPr>
        <w:t xml:space="preserve"> = 0.05.</w:t>
      </w:r>
    </w:p>
    <w:p w14:paraId="7D1C8A33" w14:textId="7FE1DAC3" w:rsidR="00866616" w:rsidRPr="00EF2458" w:rsidRDefault="00866616" w:rsidP="005F317D">
      <w:pPr>
        <w:pStyle w:val="ListParagraph"/>
        <w:spacing w:line="240" w:lineRule="auto"/>
        <w:rPr>
          <w:rFonts w:ascii="Roboto" w:hAnsi="Roboto"/>
        </w:rPr>
      </w:pPr>
    </w:p>
    <w:p w14:paraId="45A9A156" w14:textId="77777777" w:rsidR="00866616" w:rsidRPr="00EF2458" w:rsidRDefault="00866616" w:rsidP="004D52E1">
      <w:pPr>
        <w:pStyle w:val="ListParagraph"/>
        <w:spacing w:line="240" w:lineRule="auto"/>
        <w:rPr>
          <w:rFonts w:ascii="Roboto" w:hAnsi="Roboto"/>
        </w:rPr>
      </w:pPr>
    </w:p>
    <w:p w14:paraId="0CCB59BC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703E3E49" w14:textId="77777777" w:rsidR="007804B6" w:rsidRPr="00EF2458" w:rsidRDefault="007804B6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0E2A501A" wp14:editId="510EE180">
                <wp:extent cx="5200650" cy="22764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650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7C707" w14:textId="77777777" w:rsidR="007804B6" w:rsidRPr="00AF22B0" w:rsidRDefault="007804B6" w:rsidP="007804B6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741B17C1" w14:textId="77777777" w:rsidR="007804B6" w:rsidRPr="00B4521F" w:rsidRDefault="007804B6" w:rsidP="007804B6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2A501A" id="Text Box 1" o:spid="_x0000_s1027" type="#_x0000_t202" style="width:409.5pt;height:17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" fillcolor="white [3201]" strokeweight=".5pt">
                <v:textbox>
                  <w:txbxContent>
                    <w:p w14:paraId="1E77C707" w14:textId="77777777" w:rsidR="007804B6" w:rsidRPr="00AF22B0" w:rsidRDefault="007804B6" w:rsidP="007804B6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741B17C1" w14:textId="77777777" w:rsidR="007804B6" w:rsidRPr="00B4521F" w:rsidRDefault="007804B6" w:rsidP="007804B6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E8712E" w14:textId="1894C116" w:rsidR="007804B6" w:rsidRPr="00EF2458" w:rsidRDefault="007804B6" w:rsidP="00EF2458">
      <w:pPr>
        <w:spacing w:line="240" w:lineRule="auto"/>
        <w:rPr>
          <w:rFonts w:ascii="Roboto" w:hAnsi="Roboto"/>
        </w:rPr>
      </w:pPr>
      <w:bookmarkStart w:id="0" w:name="_GoBack"/>
      <w:bookmarkEnd w:id="0"/>
    </w:p>
    <w:p w14:paraId="5175492D" w14:textId="3AF54156" w:rsidR="005F317D" w:rsidRPr="00EF2458" w:rsidRDefault="005F317D" w:rsidP="005F317D">
      <w:pPr>
        <w:pStyle w:val="ListParagraph"/>
        <w:numPr>
          <w:ilvl w:val="0"/>
          <w:numId w:val="5"/>
        </w:numPr>
        <w:spacing w:line="240" w:lineRule="auto"/>
        <w:rPr>
          <w:rFonts w:ascii="Roboto" w:eastAsiaTheme="minorEastAsia" w:hAnsi="Roboto"/>
        </w:rPr>
      </w:pPr>
      <w:r w:rsidRPr="00EF2458">
        <w:rPr>
          <w:rFonts w:ascii="Roboto" w:eastAsiaTheme="minorEastAsia" w:hAnsi="Roboto"/>
        </w:rPr>
        <w:t>Determine whether there is sufficient evidence to support the claim of a linear correlation between the magnitudes and the depths from the earthquakes.</w:t>
      </w:r>
    </w:p>
    <w:p w14:paraId="5E38BE55" w14:textId="77777777" w:rsidR="0094374C" w:rsidRPr="00EF2458" w:rsidRDefault="0094374C" w:rsidP="004D52E1">
      <w:pPr>
        <w:pStyle w:val="ListParagraph"/>
        <w:spacing w:line="240" w:lineRule="auto"/>
        <w:rPr>
          <w:rFonts w:ascii="Roboto" w:eastAsiaTheme="minorEastAsia" w:hAnsi="Roboto"/>
          <w:b/>
        </w:rPr>
      </w:pPr>
    </w:p>
    <w:p w14:paraId="58A71EA9" w14:textId="77777777" w:rsidR="005F317D" w:rsidRPr="00EF2458" w:rsidRDefault="005F317D" w:rsidP="005F317D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012BFCFC" w14:textId="7219604F" w:rsidR="00E57B3D" w:rsidRPr="00EF2458" w:rsidRDefault="005F317D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118954F" wp14:editId="2724AC00">
                <wp:extent cx="5200650" cy="2276475"/>
                <wp:effectExtent l="0" t="0" r="19050" b="28575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650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F2E2D0" w14:textId="77777777" w:rsidR="005F317D" w:rsidRPr="00AF22B0" w:rsidRDefault="005F317D" w:rsidP="005F317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9F43521" w14:textId="77777777" w:rsidR="005F317D" w:rsidRPr="00B4521F" w:rsidRDefault="005F317D" w:rsidP="005F317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18954F" id="Text Box 4" o:spid="_x0000_s1028" type="#_x0000_t202" style="width:409.5pt;height:17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" fillcolor="white [3201]" strokeweight=".5pt">
                <v:textbox>
                  <w:txbxContent>
                    <w:p w14:paraId="7DF2E2D0" w14:textId="77777777" w:rsidR="005F317D" w:rsidRPr="00AF22B0" w:rsidRDefault="005F317D" w:rsidP="005F317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9F43521" w14:textId="77777777" w:rsidR="005F317D" w:rsidRPr="00B4521F" w:rsidRDefault="005F317D" w:rsidP="005F317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F94FEFB" w14:textId="77777777" w:rsidR="00E57B3D" w:rsidRPr="00EF2458" w:rsidRDefault="00E57B3D" w:rsidP="004D52E1">
      <w:pPr>
        <w:pStyle w:val="ListParagraph"/>
        <w:spacing w:line="240" w:lineRule="auto"/>
        <w:rPr>
          <w:rFonts w:ascii="Roboto" w:hAnsi="Roboto"/>
        </w:rPr>
      </w:pPr>
    </w:p>
    <w:p w14:paraId="53B2760B" w14:textId="06DEC281" w:rsidR="004E7CFF" w:rsidRPr="00EF2458" w:rsidRDefault="004E7CFF" w:rsidP="004D52E1">
      <w:pPr>
        <w:spacing w:line="240" w:lineRule="auto"/>
        <w:rPr>
          <w:rFonts w:ascii="Roboto" w:hAnsi="Roboto"/>
          <w:b/>
        </w:rPr>
      </w:pPr>
    </w:p>
    <w:p w14:paraId="1D3C878B" w14:textId="0BBF0474" w:rsidR="006446BF" w:rsidRPr="00EF2458" w:rsidRDefault="00626D22" w:rsidP="004D52E1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EF2458">
        <w:rPr>
          <w:rFonts w:ascii="Roboto" w:hAnsi="Roboto" w:cs="Times New Roman"/>
        </w:rPr>
        <w:t>Find the regression equation. Let the magnitude be the predictor (</w:t>
      </w:r>
      <w:r w:rsidRPr="00EF2458">
        <w:rPr>
          <w:rFonts w:ascii="Roboto" w:hAnsi="Roboto" w:cs="Times New Roman"/>
          <w:i/>
        </w:rPr>
        <w:t>x</w:t>
      </w:r>
      <w:r w:rsidRPr="00EF2458">
        <w:rPr>
          <w:rFonts w:ascii="Roboto" w:hAnsi="Roboto" w:cs="Times New Roman"/>
        </w:rPr>
        <w:t>) variable.</w:t>
      </w:r>
    </w:p>
    <w:p w14:paraId="341D5224" w14:textId="77777777" w:rsidR="006D7D87" w:rsidRPr="00EF2458" w:rsidRDefault="006D7D87" w:rsidP="004D52E1">
      <w:pPr>
        <w:pStyle w:val="ListParagraph"/>
        <w:spacing w:line="240" w:lineRule="auto"/>
        <w:rPr>
          <w:rFonts w:ascii="Roboto" w:hAnsi="Roboto"/>
          <w:bCs/>
          <w:lang w:val="cy-GB"/>
        </w:rPr>
      </w:pPr>
    </w:p>
    <w:p w14:paraId="0F543C7D" w14:textId="77777777" w:rsidR="00C209FB" w:rsidRPr="00EF2458" w:rsidRDefault="00C209FB" w:rsidP="004D52E1">
      <w:pPr>
        <w:pStyle w:val="ListParagraph"/>
        <w:spacing w:line="240" w:lineRule="auto"/>
        <w:rPr>
          <w:rFonts w:ascii="Roboto" w:hAnsi="Roboto"/>
        </w:rPr>
      </w:pPr>
    </w:p>
    <w:p w14:paraId="55AF9268" w14:textId="77777777" w:rsidR="004E7CFF" w:rsidRPr="00EF2458" w:rsidRDefault="004E7CFF" w:rsidP="004D52E1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4B90787F" w14:textId="77777777" w:rsidR="004E7CFF" w:rsidRPr="00EF2458" w:rsidRDefault="004E7CFF" w:rsidP="004D52E1">
      <w:pPr>
        <w:pStyle w:val="ListParagraph"/>
        <w:spacing w:line="240" w:lineRule="auto"/>
        <w:rPr>
          <w:rFonts w:ascii="Roboto" w:hAnsi="Roboto"/>
        </w:rPr>
      </w:pPr>
      <w:r w:rsidRPr="00EF2458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368F395B" wp14:editId="2F9820AB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5DDB6" w14:textId="77777777" w:rsidR="004E7CFF" w:rsidRPr="00AF22B0" w:rsidRDefault="004E7CFF" w:rsidP="004E7CF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AE74785" w14:textId="77777777" w:rsidR="004E7CFF" w:rsidRPr="00B4521F" w:rsidRDefault="004E7CFF" w:rsidP="004E7CF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68F395B" id="Text Box 16" o:spid="_x0000_s1029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mZ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fG2U2ZUrdFAnroR&#10;DE5e1+D7RoR4JzxmDo2BPRJv8dGG8Ei0kTibk//9lj7hMQqwcrbCDJc8/FoIrzgz3yyG5Kx/ghZj&#10;MR9OhqcDHPy+ZbZvsYvmktA5fWwsJ7OY8NFsRe2pecS6maZbYRJW4u6Sx614GbvNgnUl1XSaQRhz&#10;J+KNvXcyhU4spz57aB+Fd5s+jxiR77SddjF+1e4dNnlami4i6TrPQuK5Y3XDP1ZEbtfNOks7aP+c&#10;US9Ld/IH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Zdd5mZ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D15DDB6" w14:textId="77777777" w:rsidR="004E7CFF" w:rsidRPr="00AF22B0" w:rsidRDefault="004E7CFF" w:rsidP="004E7CF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AE74785" w14:textId="77777777" w:rsidR="004E7CFF" w:rsidRPr="00B4521F" w:rsidRDefault="004E7CFF" w:rsidP="004E7CFF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54C5998" w14:textId="42158AF3" w:rsidR="004E7CFF" w:rsidRPr="00EF2458" w:rsidRDefault="004E7CFF" w:rsidP="004D52E1">
      <w:pPr>
        <w:pStyle w:val="ListParagraph"/>
        <w:spacing w:line="240" w:lineRule="auto"/>
        <w:rPr>
          <w:rFonts w:ascii="Roboto" w:hAnsi="Roboto"/>
        </w:rPr>
      </w:pPr>
    </w:p>
    <w:p w14:paraId="44249AA3" w14:textId="4B4D3049" w:rsidR="00350F83" w:rsidRPr="00EF2458" w:rsidRDefault="00350F83" w:rsidP="004D52E1">
      <w:pPr>
        <w:pStyle w:val="ListParagraph"/>
        <w:spacing w:line="240" w:lineRule="auto"/>
        <w:rPr>
          <w:rFonts w:ascii="Roboto" w:hAnsi="Roboto"/>
        </w:rPr>
      </w:pPr>
    </w:p>
    <w:p w14:paraId="070E7A40" w14:textId="2D2D9C7E" w:rsidR="00502F29" w:rsidRPr="00EF2458" w:rsidRDefault="00626D22" w:rsidP="00502F29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Roboto" w:hAnsi="Roboto"/>
          <w:b/>
        </w:rPr>
      </w:pPr>
      <w:r w:rsidRPr="00EF2458">
        <w:rPr>
          <w:rFonts w:ascii="Roboto" w:hAnsi="Roboto" w:cs="Times New Roman"/>
        </w:rPr>
        <w:t>What would be the best predicted depth of an earthquake with a magnitude of 2.0? Is the equation a good model? Explain.</w:t>
      </w:r>
    </w:p>
    <w:p w14:paraId="210F72F4" w14:textId="77937ABB" w:rsidR="00502F29" w:rsidRPr="00EF2458" w:rsidRDefault="00502F29" w:rsidP="00626D22">
      <w:pPr>
        <w:spacing w:line="240" w:lineRule="auto"/>
        <w:rPr>
          <w:rFonts w:ascii="Roboto" w:hAnsi="Roboto"/>
        </w:rPr>
      </w:pPr>
    </w:p>
    <w:p w14:paraId="68B9AC04" w14:textId="77777777" w:rsidR="00502F29" w:rsidRPr="00EF2458" w:rsidRDefault="00502F29" w:rsidP="00502F29">
      <w:pPr>
        <w:pStyle w:val="ListParagraph"/>
        <w:spacing w:line="240" w:lineRule="auto"/>
        <w:rPr>
          <w:rFonts w:ascii="Roboto" w:hAnsi="Roboto"/>
          <w:i/>
        </w:rPr>
      </w:pPr>
      <w:r w:rsidRPr="00EF2458">
        <w:rPr>
          <w:rFonts w:ascii="Roboto" w:hAnsi="Roboto"/>
          <w:b/>
        </w:rPr>
        <w:t>Answer and Explanation:</w:t>
      </w:r>
      <w:r w:rsidRPr="00EF2458">
        <w:rPr>
          <w:rFonts w:ascii="Roboto" w:hAnsi="Roboto"/>
        </w:rPr>
        <w:t xml:space="preserve"> </w:t>
      </w:r>
    </w:p>
    <w:p w14:paraId="7D790D14" w14:textId="00FD9910" w:rsidR="0006129F" w:rsidRPr="00EF2458" w:rsidRDefault="00502F29" w:rsidP="00EF2458">
      <w:pPr>
        <w:spacing w:line="240" w:lineRule="auto"/>
        <w:ind w:left="720"/>
        <w:rPr>
          <w:rFonts w:ascii="Roboto" w:hAnsi="Roboto"/>
        </w:rPr>
      </w:pPr>
      <w:r w:rsidRPr="00EF2458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BE59F61" wp14:editId="7B337321">
                <wp:extent cx="5372100" cy="1657350"/>
                <wp:effectExtent l="0" t="0" r="19050" b="1905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65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BC5E4" w14:textId="77777777" w:rsidR="00502F29" w:rsidRPr="00AF22B0" w:rsidRDefault="00502F29" w:rsidP="00502F29">
                            <w:pPr>
                              <w:jc w:val="center"/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FF3A494" w14:textId="77777777" w:rsidR="00502F29" w:rsidRPr="00B4521F" w:rsidRDefault="00502F29" w:rsidP="00502F29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E59F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width:423pt;height:13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" fillcolor="white [3201]" strokeweight=".5pt">
                <v:textbox>
                  <w:txbxContent>
                    <w:p w14:paraId="524BC5E4" w14:textId="77777777" w:rsidR="00502F29" w:rsidRPr="00AF22B0" w:rsidRDefault="00502F29" w:rsidP="00502F29">
                      <w:pPr>
                        <w:jc w:val="center"/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FF3A494" w14:textId="77777777" w:rsidR="00502F29" w:rsidRPr="00B4521F" w:rsidRDefault="00502F29" w:rsidP="00502F29">
                      <w:pPr>
                        <w:jc w:val="center"/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EF2458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4EB0FE9"/>
    <w:multiLevelType w:val="hybridMultilevel"/>
    <w:tmpl w:val="2C52B0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350F83"/>
    <w:rsid w:val="0036160C"/>
    <w:rsid w:val="003807B2"/>
    <w:rsid w:val="003A467E"/>
    <w:rsid w:val="003B72AE"/>
    <w:rsid w:val="003D20DA"/>
    <w:rsid w:val="004408DD"/>
    <w:rsid w:val="004D52E1"/>
    <w:rsid w:val="004D7047"/>
    <w:rsid w:val="004E7CFF"/>
    <w:rsid w:val="00502F29"/>
    <w:rsid w:val="005338D2"/>
    <w:rsid w:val="0056531B"/>
    <w:rsid w:val="005A14E4"/>
    <w:rsid w:val="005A53AD"/>
    <w:rsid w:val="005F317D"/>
    <w:rsid w:val="005F5700"/>
    <w:rsid w:val="006023DA"/>
    <w:rsid w:val="00626D22"/>
    <w:rsid w:val="006446BF"/>
    <w:rsid w:val="00683DF8"/>
    <w:rsid w:val="006A0D82"/>
    <w:rsid w:val="006A3B4A"/>
    <w:rsid w:val="006D2E89"/>
    <w:rsid w:val="006D7D87"/>
    <w:rsid w:val="006E0FA7"/>
    <w:rsid w:val="006F57A8"/>
    <w:rsid w:val="00703154"/>
    <w:rsid w:val="0072765F"/>
    <w:rsid w:val="007804B6"/>
    <w:rsid w:val="00802402"/>
    <w:rsid w:val="00834B8D"/>
    <w:rsid w:val="0085690F"/>
    <w:rsid w:val="00866616"/>
    <w:rsid w:val="0088762F"/>
    <w:rsid w:val="008D3D0D"/>
    <w:rsid w:val="008E1070"/>
    <w:rsid w:val="008F40BA"/>
    <w:rsid w:val="00916A2F"/>
    <w:rsid w:val="00927ABC"/>
    <w:rsid w:val="0094374C"/>
    <w:rsid w:val="009561C4"/>
    <w:rsid w:val="009D1285"/>
    <w:rsid w:val="00A004FE"/>
    <w:rsid w:val="00A14FC5"/>
    <w:rsid w:val="00A5608B"/>
    <w:rsid w:val="00A7043C"/>
    <w:rsid w:val="00AF22B0"/>
    <w:rsid w:val="00B115A9"/>
    <w:rsid w:val="00B4521F"/>
    <w:rsid w:val="00B92B8A"/>
    <w:rsid w:val="00BD00C3"/>
    <w:rsid w:val="00BF2676"/>
    <w:rsid w:val="00C209FB"/>
    <w:rsid w:val="00C24468"/>
    <w:rsid w:val="00C34669"/>
    <w:rsid w:val="00D144C5"/>
    <w:rsid w:val="00D34356"/>
    <w:rsid w:val="00D60EE7"/>
    <w:rsid w:val="00D663F6"/>
    <w:rsid w:val="00D76A27"/>
    <w:rsid w:val="00DE5C21"/>
    <w:rsid w:val="00E57993"/>
    <w:rsid w:val="00E57B3D"/>
    <w:rsid w:val="00E9208D"/>
    <w:rsid w:val="00EB51BF"/>
    <w:rsid w:val="00EE64F4"/>
    <w:rsid w:val="00EF111C"/>
    <w:rsid w:val="00EF2458"/>
    <w:rsid w:val="00EF7184"/>
    <w:rsid w:val="00F20F46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31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B967E-32F4-420B-BB01-3A4E8EBC0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7</Words>
  <Characters>958</Characters>
  <Application/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